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Posibilidad de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7 –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zsis de la evolución del personaje de Walter White utilizando análisis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.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4:37:23Z</dcterms:created>
  <dcterms:modified xsi:type="dcterms:W3CDTF">2025-01-15T14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